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758975" w14:textId="7E47DB7F" w:rsidR="005E321C" w:rsidRPr="001A5C1B" w:rsidRDefault="009F425B" w:rsidP="000548D6">
      <w:pPr>
        <w:pStyle w:val="Title"/>
        <w:outlineLvl w:val="0"/>
        <w:rPr>
          <w:sz w:val="32"/>
          <w:szCs w:val="32"/>
        </w:rPr>
      </w:pPr>
      <w:r>
        <w:rPr>
          <w:sz w:val="32"/>
          <w:szCs w:val="32"/>
        </w:rPr>
        <w:t xml:space="preserve">SC </w:t>
      </w:r>
      <w:r w:rsidR="009749F1">
        <w:rPr>
          <w:sz w:val="32"/>
          <w:szCs w:val="32"/>
        </w:rPr>
        <w:t xml:space="preserve">Early Learning </w:t>
      </w:r>
      <w:r w:rsidR="003E0967">
        <w:rPr>
          <w:sz w:val="32"/>
          <w:szCs w:val="32"/>
        </w:rPr>
        <w:t>Hub</w:t>
      </w:r>
      <w:r>
        <w:rPr>
          <w:sz w:val="32"/>
          <w:szCs w:val="32"/>
        </w:rPr>
        <w:t>:</w:t>
      </w:r>
      <w:r w:rsidR="003E0967">
        <w:rPr>
          <w:sz w:val="32"/>
          <w:szCs w:val="32"/>
        </w:rPr>
        <w:t xml:space="preserve"> </w:t>
      </w:r>
      <w:r>
        <w:rPr>
          <w:sz w:val="32"/>
          <w:szCs w:val="32"/>
        </w:rPr>
        <w:t>Governance Committee</w:t>
      </w:r>
      <w:r w:rsidR="00447DB1">
        <w:rPr>
          <w:sz w:val="32"/>
          <w:szCs w:val="32"/>
        </w:rPr>
        <w:t xml:space="preserve"> Agenda</w:t>
      </w:r>
    </w:p>
    <w:p w14:paraId="19E110F0" w14:textId="11298DD1" w:rsidR="009A29D1" w:rsidRDefault="0056174B" w:rsidP="00E850A7">
      <w:pPr>
        <w:pStyle w:val="Subtitle"/>
        <w:rPr>
          <w:color w:val="1F497D" w:themeColor="text2"/>
        </w:rPr>
      </w:pPr>
      <w:r>
        <w:rPr>
          <w:color w:val="1F497D" w:themeColor="text2"/>
        </w:rPr>
        <w:t>September 18</w:t>
      </w:r>
      <w:r w:rsidR="00AF3897">
        <w:rPr>
          <w:color w:val="1F497D" w:themeColor="text2"/>
        </w:rPr>
        <w:t>th</w:t>
      </w:r>
      <w:r w:rsidR="00DD6EA3">
        <w:rPr>
          <w:color w:val="1F497D" w:themeColor="text2"/>
        </w:rPr>
        <w:t>, 201</w:t>
      </w:r>
      <w:r w:rsidR="002F7600">
        <w:rPr>
          <w:color w:val="1F497D" w:themeColor="text2"/>
        </w:rPr>
        <w:t>9</w:t>
      </w:r>
    </w:p>
    <w:p w14:paraId="6A27271E" w14:textId="6A5383F4" w:rsidR="00E850A7" w:rsidRDefault="009A29D1" w:rsidP="00E850A7">
      <w:pPr>
        <w:pStyle w:val="Subtitle"/>
        <w:rPr>
          <w:color w:val="1F497D" w:themeColor="text2"/>
        </w:rPr>
      </w:pPr>
      <w:r w:rsidRPr="009A29D1">
        <w:rPr>
          <w:color w:val="1F497D" w:themeColor="text2"/>
        </w:rPr>
        <w:t>Health and Human Services Building, 140 S. Holly St, Medford, OR 97501</w:t>
      </w:r>
    </w:p>
    <w:p w14:paraId="78CC3F97" w14:textId="56BA8267" w:rsidR="00937349" w:rsidRPr="009F425B" w:rsidRDefault="009A29D1" w:rsidP="000548D6">
      <w:pPr>
        <w:pStyle w:val="Subtitle"/>
        <w:outlineLvl w:val="0"/>
        <w:rPr>
          <w:color w:val="1F497D" w:themeColor="text2"/>
        </w:rPr>
      </w:pPr>
      <w:r>
        <w:rPr>
          <w:color w:val="1F497D" w:themeColor="text2"/>
        </w:rPr>
        <w:t>11:</w:t>
      </w:r>
      <w:r w:rsidR="0056174B">
        <w:rPr>
          <w:color w:val="1F497D" w:themeColor="text2"/>
        </w:rPr>
        <w:t>30</w:t>
      </w:r>
      <w:r>
        <w:rPr>
          <w:color w:val="1F497D" w:themeColor="text2"/>
        </w:rPr>
        <w:t>-3</w:t>
      </w:r>
      <w:r w:rsidR="009F425B">
        <w:rPr>
          <w:color w:val="1F497D" w:themeColor="text2"/>
        </w:rPr>
        <w:t>:</w:t>
      </w:r>
      <w:r w:rsidR="00FC1ECE">
        <w:rPr>
          <w:color w:val="1F497D" w:themeColor="text2"/>
        </w:rPr>
        <w:t>0</w:t>
      </w:r>
      <w:r w:rsidR="004B09C6">
        <w:rPr>
          <w:color w:val="1F497D" w:themeColor="text2"/>
        </w:rPr>
        <w:t>0</w:t>
      </w:r>
      <w:r w:rsidR="00E2057F">
        <w:rPr>
          <w:color w:val="1F497D" w:themeColor="text2"/>
        </w:rPr>
        <w:t>p</w:t>
      </w:r>
      <w:r w:rsidR="0002685E">
        <w:rPr>
          <w:color w:val="1F497D" w:themeColor="text2"/>
        </w:rPr>
        <w:t>m</w:t>
      </w:r>
      <w:r w:rsidR="00AB3098">
        <w:rPr>
          <w:color w:val="1F497D" w:themeColor="text2"/>
        </w:rPr>
        <w:t xml:space="preserve"> </w:t>
      </w:r>
    </w:p>
    <w:p w14:paraId="5E732B4B" w14:textId="77777777" w:rsidR="00AB3079" w:rsidRPr="00447DB1" w:rsidRDefault="00AB3079" w:rsidP="00447DB1">
      <w:pPr>
        <w:spacing w:after="0" w:line="240" w:lineRule="auto"/>
        <w:rPr>
          <w:sz w:val="24"/>
          <w:szCs w:val="24"/>
        </w:rPr>
      </w:pPr>
      <w:r w:rsidRPr="00447DB1">
        <w:rPr>
          <w:sz w:val="24"/>
          <w:szCs w:val="24"/>
        </w:rPr>
        <w:t>Meeting outcomes:</w:t>
      </w:r>
    </w:p>
    <w:p w14:paraId="0350CFDD" w14:textId="2A20FF70" w:rsidR="009749F1" w:rsidRDefault="0056174B" w:rsidP="009C1A7C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view and reflect on Pacific Research and Evaluation findings.</w:t>
      </w:r>
    </w:p>
    <w:p w14:paraId="553E80C5" w14:textId="558CCC70" w:rsidR="00B4663D" w:rsidRPr="0056174B" w:rsidRDefault="0056174B" w:rsidP="0056174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Begin drafting high level priorities for the regional strategic plan.  </w:t>
      </w:r>
    </w:p>
    <w:p w14:paraId="159E7392" w14:textId="77777777" w:rsidR="00447DB1" w:rsidRPr="00937349" w:rsidRDefault="00447DB1" w:rsidP="00937349">
      <w:pPr>
        <w:spacing w:after="0" w:line="240" w:lineRule="auto"/>
        <w:rPr>
          <w:sz w:val="24"/>
          <w:szCs w:val="24"/>
        </w:rPr>
      </w:pPr>
    </w:p>
    <w:tbl>
      <w:tblPr>
        <w:tblStyle w:val="TableGrid"/>
        <w:tblW w:w="11448" w:type="dxa"/>
        <w:tblLayout w:type="fixed"/>
        <w:tblLook w:val="04A0" w:firstRow="1" w:lastRow="0" w:firstColumn="1" w:lastColumn="0" w:noHBand="0" w:noVBand="1"/>
      </w:tblPr>
      <w:tblGrid>
        <w:gridCol w:w="1098"/>
        <w:gridCol w:w="10350"/>
      </w:tblGrid>
      <w:tr w:rsidR="00956189" w14:paraId="2E7A06A4" w14:textId="77777777" w:rsidTr="002F4A12">
        <w:tc>
          <w:tcPr>
            <w:tcW w:w="1098" w:type="dxa"/>
            <w:tcBorders>
              <w:bottom w:val="single" w:sz="4" w:space="0" w:color="auto"/>
            </w:tcBorders>
            <w:shd w:val="solid" w:color="auto" w:fill="auto"/>
          </w:tcPr>
          <w:p w14:paraId="7AC45D89" w14:textId="77777777" w:rsidR="00956189" w:rsidRDefault="00956189" w:rsidP="00EF746F">
            <w:r>
              <w:t>Time</w:t>
            </w:r>
          </w:p>
        </w:tc>
        <w:tc>
          <w:tcPr>
            <w:tcW w:w="10350" w:type="dxa"/>
            <w:tcBorders>
              <w:bottom w:val="single" w:sz="4" w:space="0" w:color="auto"/>
            </w:tcBorders>
            <w:shd w:val="solid" w:color="auto" w:fill="auto"/>
          </w:tcPr>
          <w:p w14:paraId="5A454522" w14:textId="77777777" w:rsidR="00956189" w:rsidRDefault="00956189" w:rsidP="00EF746F">
            <w:r>
              <w:t>Topic</w:t>
            </w:r>
          </w:p>
        </w:tc>
      </w:tr>
      <w:tr w:rsidR="00956189" w14:paraId="2A84AF23" w14:textId="77777777" w:rsidTr="00FB4A7B">
        <w:trPr>
          <w:trHeight w:val="728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auto"/>
          </w:tcPr>
          <w:p w14:paraId="1A5D7A87" w14:textId="540AB51F" w:rsidR="00956189" w:rsidRPr="00660ACE" w:rsidRDefault="009A29D1" w:rsidP="00EF746F">
            <w:pPr>
              <w:rPr>
                <w:rFonts w:cstheme="minorHAnsi"/>
                <w:sz w:val="28"/>
                <w:szCs w:val="28"/>
              </w:rPr>
            </w:pPr>
            <w:r w:rsidRPr="00660ACE">
              <w:rPr>
                <w:rFonts w:cstheme="minorHAnsi"/>
                <w:sz w:val="28"/>
                <w:szCs w:val="28"/>
              </w:rPr>
              <w:t>11</w:t>
            </w:r>
            <w:r w:rsidR="00D7527D" w:rsidRPr="00660ACE">
              <w:rPr>
                <w:rFonts w:cstheme="minorHAnsi"/>
                <w:sz w:val="28"/>
                <w:szCs w:val="28"/>
              </w:rPr>
              <w:t>:</w:t>
            </w:r>
            <w:r w:rsidR="0056174B">
              <w:rPr>
                <w:rFonts w:cstheme="minorHAnsi"/>
                <w:sz w:val="28"/>
                <w:szCs w:val="28"/>
              </w:rPr>
              <w:t>30</w:t>
            </w:r>
          </w:p>
        </w:tc>
        <w:tc>
          <w:tcPr>
            <w:tcW w:w="10350" w:type="dxa"/>
            <w:tcBorders>
              <w:bottom w:val="single" w:sz="4" w:space="0" w:color="auto"/>
            </w:tcBorders>
            <w:shd w:val="clear" w:color="auto" w:fill="auto"/>
          </w:tcPr>
          <w:p w14:paraId="1D56EB11" w14:textId="4C2C31F2" w:rsidR="00FB4A7B" w:rsidRPr="00FB4A7B" w:rsidRDefault="00975135" w:rsidP="00FB4A7B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 w:rsidRPr="00660ACE">
              <w:rPr>
                <w:rFonts w:cstheme="minorHAnsi"/>
                <w:sz w:val="28"/>
                <w:szCs w:val="28"/>
              </w:rPr>
              <w:t xml:space="preserve">Welcome and </w:t>
            </w:r>
            <w:r w:rsidR="00FB4A7B">
              <w:rPr>
                <w:rFonts w:cstheme="minorHAnsi"/>
                <w:sz w:val="28"/>
                <w:szCs w:val="28"/>
              </w:rPr>
              <w:t>m</w:t>
            </w:r>
            <w:r w:rsidRPr="00660ACE">
              <w:rPr>
                <w:rFonts w:cstheme="minorHAnsi"/>
                <w:sz w:val="28"/>
                <w:szCs w:val="28"/>
              </w:rPr>
              <w:t xml:space="preserve">eeting </w:t>
            </w:r>
            <w:r w:rsidR="00FB4A7B">
              <w:rPr>
                <w:rFonts w:cstheme="minorHAnsi"/>
                <w:sz w:val="28"/>
                <w:szCs w:val="28"/>
              </w:rPr>
              <w:t>g</w:t>
            </w:r>
            <w:r w:rsidR="00E14DB5" w:rsidRPr="00660ACE">
              <w:rPr>
                <w:rFonts w:cstheme="minorHAnsi"/>
                <w:sz w:val="28"/>
                <w:szCs w:val="28"/>
              </w:rPr>
              <w:t>oals</w:t>
            </w:r>
            <w:r w:rsidR="001E47AA">
              <w:rPr>
                <w:rFonts w:cstheme="minorHAnsi"/>
                <w:sz w:val="28"/>
                <w:szCs w:val="28"/>
              </w:rPr>
              <w:t xml:space="preserve"> </w:t>
            </w:r>
          </w:p>
        </w:tc>
      </w:tr>
      <w:tr w:rsidR="00345D58" w14:paraId="210AA6AC" w14:textId="77777777" w:rsidTr="00FB4A7B">
        <w:trPr>
          <w:trHeight w:val="719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auto"/>
          </w:tcPr>
          <w:p w14:paraId="4F8426F2" w14:textId="017E3882" w:rsidR="00345D58" w:rsidRPr="00660ACE" w:rsidRDefault="00345D58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1:45</w:t>
            </w:r>
          </w:p>
        </w:tc>
        <w:tc>
          <w:tcPr>
            <w:tcW w:w="10350" w:type="dxa"/>
            <w:tcBorders>
              <w:bottom w:val="single" w:sz="4" w:space="0" w:color="auto"/>
            </w:tcBorders>
            <w:shd w:val="clear" w:color="auto" w:fill="auto"/>
          </w:tcPr>
          <w:p w14:paraId="1BD6F891" w14:textId="5684E655" w:rsidR="00FB4A7B" w:rsidRPr="00FB4A7B" w:rsidRDefault="00345D58" w:rsidP="00FB4A7B">
            <w:pPr>
              <w:spacing w:after="160" w:line="259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8"/>
                <w:szCs w:val="28"/>
              </w:rPr>
              <w:t>Director’s update</w:t>
            </w:r>
            <w:r w:rsidRPr="00FB4A7B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EA42BE" w14:paraId="492E1F68" w14:textId="77777777" w:rsidTr="00FB4A7B">
        <w:trPr>
          <w:trHeight w:val="719"/>
        </w:trPr>
        <w:tc>
          <w:tcPr>
            <w:tcW w:w="1098" w:type="dxa"/>
            <w:tcBorders>
              <w:bottom w:val="single" w:sz="4" w:space="0" w:color="auto"/>
            </w:tcBorders>
          </w:tcPr>
          <w:p w14:paraId="3E82B65C" w14:textId="582CDCDD" w:rsidR="00EA42BE" w:rsidRPr="00660ACE" w:rsidRDefault="00345D58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2:00</w:t>
            </w:r>
          </w:p>
        </w:tc>
        <w:tc>
          <w:tcPr>
            <w:tcW w:w="10350" w:type="dxa"/>
            <w:tcBorders>
              <w:bottom w:val="single" w:sz="4" w:space="0" w:color="auto"/>
            </w:tcBorders>
          </w:tcPr>
          <w:p w14:paraId="379AD019" w14:textId="7D91C373" w:rsidR="00FB4A7B" w:rsidRPr="00FB4A7B" w:rsidRDefault="0009324C" w:rsidP="00FB4A7B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Pacific </w:t>
            </w:r>
            <w:r w:rsidR="00345D58">
              <w:rPr>
                <w:rFonts w:cstheme="minorHAnsi"/>
                <w:sz w:val="28"/>
                <w:szCs w:val="28"/>
              </w:rPr>
              <w:t xml:space="preserve">Research and Evaluation Report </w:t>
            </w:r>
          </w:p>
        </w:tc>
      </w:tr>
      <w:tr w:rsidR="00626C78" w14:paraId="3796C40B" w14:textId="77777777" w:rsidTr="00FB4A7B">
        <w:trPr>
          <w:trHeight w:val="701"/>
        </w:trPr>
        <w:tc>
          <w:tcPr>
            <w:tcW w:w="1098" w:type="dxa"/>
            <w:tcBorders>
              <w:bottom w:val="single" w:sz="4" w:space="0" w:color="auto"/>
            </w:tcBorders>
          </w:tcPr>
          <w:p w14:paraId="534CCB67" w14:textId="5A1E95F5" w:rsidR="00626C78" w:rsidRPr="00660ACE" w:rsidRDefault="00626C78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</w:t>
            </w:r>
            <w:r w:rsidR="002F7600">
              <w:rPr>
                <w:rFonts w:cstheme="minorHAnsi"/>
                <w:sz w:val="28"/>
                <w:szCs w:val="28"/>
              </w:rPr>
              <w:t>2:</w:t>
            </w:r>
            <w:r w:rsidR="00FB4A7B">
              <w:rPr>
                <w:rFonts w:cstheme="minorHAnsi"/>
                <w:sz w:val="28"/>
                <w:szCs w:val="28"/>
              </w:rPr>
              <w:t>30</w:t>
            </w:r>
          </w:p>
        </w:tc>
        <w:tc>
          <w:tcPr>
            <w:tcW w:w="10350" w:type="dxa"/>
            <w:tcBorders>
              <w:bottom w:val="single" w:sz="4" w:space="0" w:color="auto"/>
            </w:tcBorders>
          </w:tcPr>
          <w:p w14:paraId="44241718" w14:textId="718D8D67" w:rsidR="00350F8A" w:rsidRPr="002F7600" w:rsidRDefault="00FB4A7B" w:rsidP="002F7600">
            <w:pPr>
              <w:spacing w:after="160" w:line="259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8"/>
                <w:szCs w:val="28"/>
              </w:rPr>
              <w:t>Break/Lunch (if we haven’t yet)</w:t>
            </w:r>
          </w:p>
        </w:tc>
      </w:tr>
      <w:tr w:rsidR="00502B90" w14:paraId="205F4FB9" w14:textId="77777777" w:rsidTr="00FB4A7B">
        <w:trPr>
          <w:trHeight w:val="719"/>
        </w:trPr>
        <w:tc>
          <w:tcPr>
            <w:tcW w:w="1098" w:type="dxa"/>
            <w:tcBorders>
              <w:bottom w:val="single" w:sz="4" w:space="0" w:color="auto"/>
            </w:tcBorders>
          </w:tcPr>
          <w:p w14:paraId="6E500F10" w14:textId="686BE81D" w:rsidR="00502B90" w:rsidRDefault="00502B90" w:rsidP="00EF746F">
            <w:pPr>
              <w:rPr>
                <w:rFonts w:cstheme="minorHAnsi"/>
                <w:sz w:val="28"/>
                <w:szCs w:val="28"/>
              </w:rPr>
            </w:pPr>
            <w:bookmarkStart w:id="0" w:name="_GoBack" w:colFirst="1" w:colLast="1"/>
            <w:r>
              <w:rPr>
                <w:rFonts w:cstheme="minorHAnsi"/>
                <w:sz w:val="28"/>
                <w:szCs w:val="28"/>
              </w:rPr>
              <w:t xml:space="preserve">12:30 </w:t>
            </w:r>
          </w:p>
        </w:tc>
        <w:tc>
          <w:tcPr>
            <w:tcW w:w="10350" w:type="dxa"/>
            <w:tcBorders>
              <w:bottom w:val="single" w:sz="4" w:space="0" w:color="auto"/>
            </w:tcBorders>
          </w:tcPr>
          <w:p w14:paraId="105ED007" w14:textId="0468A291" w:rsidR="00BD6A6B" w:rsidRPr="00FB4A7B" w:rsidRDefault="00345D58" w:rsidP="00FB4A7B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Strategic planning </w:t>
            </w:r>
            <w:r w:rsidR="00BD6A6B" w:rsidRPr="00FB4A7B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38702A" w14:paraId="5A7CA40E" w14:textId="77777777" w:rsidTr="00AA5A4A">
        <w:trPr>
          <w:trHeight w:val="638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auto"/>
          </w:tcPr>
          <w:p w14:paraId="1BEEB968" w14:textId="548DD859" w:rsidR="0038702A" w:rsidRPr="00660ACE" w:rsidRDefault="00411D15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:</w:t>
            </w:r>
            <w:r w:rsidR="00B32735">
              <w:rPr>
                <w:rFonts w:cstheme="minorHAnsi"/>
                <w:sz w:val="28"/>
                <w:szCs w:val="28"/>
              </w:rPr>
              <w:t>14</w:t>
            </w:r>
          </w:p>
        </w:tc>
        <w:tc>
          <w:tcPr>
            <w:tcW w:w="10350" w:type="dxa"/>
            <w:tcBorders>
              <w:bottom w:val="single" w:sz="4" w:space="0" w:color="auto"/>
            </w:tcBorders>
            <w:shd w:val="clear" w:color="auto" w:fill="auto"/>
          </w:tcPr>
          <w:p w14:paraId="6A6B0DE8" w14:textId="621A0949" w:rsidR="008B6A37" w:rsidRPr="00AB0A1E" w:rsidRDefault="00256265" w:rsidP="00AB0A1E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Next steps for strategic planning process</w:t>
            </w:r>
          </w:p>
          <w:p w14:paraId="304B7963" w14:textId="00AFCF8B" w:rsidR="00323D64" w:rsidRPr="007E1C00" w:rsidRDefault="00323D64" w:rsidP="00FB4A7B"/>
        </w:tc>
      </w:tr>
      <w:bookmarkEnd w:id="0"/>
      <w:tr w:rsidR="000C6C77" w14:paraId="47453172" w14:textId="77777777" w:rsidTr="00FB4A7B">
        <w:trPr>
          <w:trHeight w:val="719"/>
        </w:trPr>
        <w:tc>
          <w:tcPr>
            <w:tcW w:w="1098" w:type="dxa"/>
            <w:shd w:val="clear" w:color="auto" w:fill="auto"/>
          </w:tcPr>
          <w:p w14:paraId="1A7250A1" w14:textId="10181A18" w:rsidR="000C6C77" w:rsidRPr="00660ACE" w:rsidRDefault="002F4A12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:45</w:t>
            </w:r>
          </w:p>
        </w:tc>
        <w:tc>
          <w:tcPr>
            <w:tcW w:w="10350" w:type="dxa"/>
            <w:shd w:val="clear" w:color="auto" w:fill="auto"/>
          </w:tcPr>
          <w:p w14:paraId="1502FCDB" w14:textId="6183B313" w:rsidR="00C96DC3" w:rsidRPr="00626C78" w:rsidRDefault="000C6C77" w:rsidP="00626C78">
            <w:pPr>
              <w:rPr>
                <w:rFonts w:cstheme="minorHAnsi"/>
                <w:sz w:val="28"/>
                <w:szCs w:val="28"/>
              </w:rPr>
            </w:pPr>
            <w:r w:rsidRPr="00660ACE">
              <w:rPr>
                <w:rFonts w:cstheme="minorHAnsi"/>
                <w:sz w:val="28"/>
                <w:szCs w:val="28"/>
              </w:rPr>
              <w:t>Closing reflection</w:t>
            </w:r>
            <w:r w:rsidR="00CF0FFA">
              <w:rPr>
                <w:rFonts w:cstheme="minorHAnsi"/>
                <w:sz w:val="28"/>
                <w:szCs w:val="28"/>
              </w:rPr>
              <w:t xml:space="preserve"> </w:t>
            </w:r>
          </w:p>
          <w:p w14:paraId="2E8BE10B" w14:textId="58B2D5C4" w:rsidR="000C6C77" w:rsidRPr="001E47AA" w:rsidRDefault="000C6C77" w:rsidP="001E47AA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0C6C77" w14:paraId="1BABE31E" w14:textId="77777777" w:rsidTr="00AC15CE">
        <w:trPr>
          <w:trHeight w:val="557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auto"/>
          </w:tcPr>
          <w:p w14:paraId="6D4F7758" w14:textId="53B1301D" w:rsidR="000C6C77" w:rsidRPr="00660ACE" w:rsidRDefault="000C6C77" w:rsidP="00EF746F">
            <w:pPr>
              <w:rPr>
                <w:rFonts w:cstheme="minorHAnsi"/>
                <w:sz w:val="28"/>
                <w:szCs w:val="28"/>
              </w:rPr>
            </w:pPr>
            <w:r w:rsidRPr="00660ACE">
              <w:rPr>
                <w:rFonts w:cstheme="minorHAnsi"/>
                <w:sz w:val="28"/>
                <w:szCs w:val="28"/>
              </w:rPr>
              <w:t>3:00</w:t>
            </w:r>
          </w:p>
        </w:tc>
        <w:tc>
          <w:tcPr>
            <w:tcW w:w="10350" w:type="dxa"/>
            <w:tcBorders>
              <w:bottom w:val="single" w:sz="4" w:space="0" w:color="auto"/>
            </w:tcBorders>
            <w:shd w:val="clear" w:color="auto" w:fill="auto"/>
          </w:tcPr>
          <w:p w14:paraId="1CA25BE3" w14:textId="6B94CC43" w:rsidR="000C6C77" w:rsidRPr="00CD1D72" w:rsidRDefault="000C6C77" w:rsidP="00732646">
            <w:pPr>
              <w:rPr>
                <w:rFonts w:cstheme="minorHAnsi"/>
                <w:sz w:val="28"/>
                <w:szCs w:val="28"/>
              </w:rPr>
            </w:pPr>
            <w:r w:rsidRPr="00660ACE">
              <w:rPr>
                <w:rFonts w:cstheme="minorHAnsi"/>
                <w:sz w:val="28"/>
                <w:szCs w:val="28"/>
              </w:rPr>
              <w:t>Adjourn</w:t>
            </w:r>
            <w:r w:rsidR="00CF0FFA">
              <w:rPr>
                <w:rFonts w:cstheme="minorHAnsi"/>
                <w:sz w:val="28"/>
                <w:szCs w:val="28"/>
              </w:rPr>
              <w:t xml:space="preserve"> </w:t>
            </w:r>
          </w:p>
        </w:tc>
      </w:tr>
    </w:tbl>
    <w:p w14:paraId="132076ED" w14:textId="77777777" w:rsidR="000548D6" w:rsidRPr="001D28FA" w:rsidRDefault="000548D6" w:rsidP="001D28FA">
      <w:pPr>
        <w:rPr>
          <w:sz w:val="24"/>
          <w:szCs w:val="24"/>
        </w:rPr>
      </w:pPr>
    </w:p>
    <w:sectPr w:rsidR="000548D6" w:rsidRPr="001D28FA" w:rsidSect="000700FD">
      <w:footerReference w:type="default" r:id="rId7"/>
      <w:pgSz w:w="12240" w:h="15840"/>
      <w:pgMar w:top="810" w:right="1440" w:bottom="1008" w:left="4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3240A9" w14:textId="77777777" w:rsidR="00803699" w:rsidRDefault="00803699" w:rsidP="000700FD">
      <w:pPr>
        <w:spacing w:after="0" w:line="240" w:lineRule="auto"/>
      </w:pPr>
      <w:r>
        <w:separator/>
      </w:r>
    </w:p>
  </w:endnote>
  <w:endnote w:type="continuationSeparator" w:id="0">
    <w:p w14:paraId="550C02DA" w14:textId="77777777" w:rsidR="00803699" w:rsidRDefault="00803699" w:rsidP="000700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33084E" w14:textId="77777777" w:rsidR="00975135" w:rsidRDefault="00975135" w:rsidP="00D9072F">
    <w:pPr>
      <w:widowControl w:val="0"/>
      <w:autoSpaceDE w:val="0"/>
      <w:autoSpaceDN w:val="0"/>
      <w:adjustRightInd w:val="0"/>
      <w:spacing w:after="0" w:line="240" w:lineRule="auto"/>
      <w:rPr>
        <w:rFonts w:ascii="Helvetica" w:hAnsi="Helvetica" w:cs="Helvetica"/>
        <w:sz w:val="26"/>
        <w:szCs w:val="26"/>
      </w:rPr>
    </w:pPr>
  </w:p>
  <w:p w14:paraId="5ED274A5" w14:textId="1CA9CE24" w:rsidR="00975135" w:rsidRDefault="00975135" w:rsidP="00EF74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F3E408" w14:textId="77777777" w:rsidR="00803699" w:rsidRDefault="00803699" w:rsidP="000700FD">
      <w:pPr>
        <w:spacing w:after="0" w:line="240" w:lineRule="auto"/>
      </w:pPr>
      <w:r>
        <w:separator/>
      </w:r>
    </w:p>
  </w:footnote>
  <w:footnote w:type="continuationSeparator" w:id="0">
    <w:p w14:paraId="76D5B3F9" w14:textId="77777777" w:rsidR="00803699" w:rsidRDefault="00803699" w:rsidP="000700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37DB4"/>
    <w:multiLevelType w:val="hybridMultilevel"/>
    <w:tmpl w:val="8778B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B1418"/>
    <w:multiLevelType w:val="hybridMultilevel"/>
    <w:tmpl w:val="3B5EE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C03B8B"/>
    <w:multiLevelType w:val="hybridMultilevel"/>
    <w:tmpl w:val="686C9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F6412C"/>
    <w:multiLevelType w:val="hybridMultilevel"/>
    <w:tmpl w:val="D362D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501A66"/>
    <w:multiLevelType w:val="hybridMultilevel"/>
    <w:tmpl w:val="9C32B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E42E83"/>
    <w:multiLevelType w:val="hybridMultilevel"/>
    <w:tmpl w:val="4B78A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57464B"/>
    <w:multiLevelType w:val="hybridMultilevel"/>
    <w:tmpl w:val="02224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6248D9"/>
    <w:multiLevelType w:val="hybridMultilevel"/>
    <w:tmpl w:val="05D06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D8722C"/>
    <w:multiLevelType w:val="hybridMultilevel"/>
    <w:tmpl w:val="730C2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345775"/>
    <w:multiLevelType w:val="hybridMultilevel"/>
    <w:tmpl w:val="C4CEB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BF4509"/>
    <w:multiLevelType w:val="hybridMultilevel"/>
    <w:tmpl w:val="7FFA4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D85E2E"/>
    <w:multiLevelType w:val="hybridMultilevel"/>
    <w:tmpl w:val="8A22C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1F1DAB"/>
    <w:multiLevelType w:val="hybridMultilevel"/>
    <w:tmpl w:val="AEA47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CC45CA"/>
    <w:multiLevelType w:val="hybridMultilevel"/>
    <w:tmpl w:val="15D88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01422E"/>
    <w:multiLevelType w:val="hybridMultilevel"/>
    <w:tmpl w:val="22162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A01429"/>
    <w:multiLevelType w:val="hybridMultilevel"/>
    <w:tmpl w:val="A2F89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E96121"/>
    <w:multiLevelType w:val="hybridMultilevel"/>
    <w:tmpl w:val="E5720A9A"/>
    <w:lvl w:ilvl="0" w:tplc="EFE60E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4121DF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BE8D6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3FC15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FC2C9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1EA9C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64230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E54D2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3A8F7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49C70C91"/>
    <w:multiLevelType w:val="hybridMultilevel"/>
    <w:tmpl w:val="741027B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980B57"/>
    <w:multiLevelType w:val="hybridMultilevel"/>
    <w:tmpl w:val="51E09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670994"/>
    <w:multiLevelType w:val="hybridMultilevel"/>
    <w:tmpl w:val="6130F4F6"/>
    <w:lvl w:ilvl="0" w:tplc="3F0E48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F1AC4D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4D6B8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C29D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8B875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EC60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0AC3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DB855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D63D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515E46F9"/>
    <w:multiLevelType w:val="hybridMultilevel"/>
    <w:tmpl w:val="ECA2B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A9168B"/>
    <w:multiLevelType w:val="hybridMultilevel"/>
    <w:tmpl w:val="AFCCC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943C26"/>
    <w:multiLevelType w:val="hybridMultilevel"/>
    <w:tmpl w:val="978089F8"/>
    <w:lvl w:ilvl="0" w:tplc="511285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C6C6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6233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126ED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002B8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B24DB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B9E97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1ACC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D16A3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60AE49D8"/>
    <w:multiLevelType w:val="hybridMultilevel"/>
    <w:tmpl w:val="4808B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7E63B6"/>
    <w:multiLevelType w:val="hybridMultilevel"/>
    <w:tmpl w:val="38881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775EE4"/>
    <w:multiLevelType w:val="hybridMultilevel"/>
    <w:tmpl w:val="15884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F75D3D"/>
    <w:multiLevelType w:val="hybridMultilevel"/>
    <w:tmpl w:val="73006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3874AE"/>
    <w:multiLevelType w:val="hybridMultilevel"/>
    <w:tmpl w:val="1E0C1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E9322B"/>
    <w:multiLevelType w:val="hybridMultilevel"/>
    <w:tmpl w:val="9BD60EB6"/>
    <w:lvl w:ilvl="0" w:tplc="E0547B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4DA3A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AC2ACE0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8C6B7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28E52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74C7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C642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412FB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3D0D7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74467957"/>
    <w:multiLevelType w:val="hybridMultilevel"/>
    <w:tmpl w:val="E222D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9F27FD"/>
    <w:multiLevelType w:val="hybridMultilevel"/>
    <w:tmpl w:val="7EEEE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027CB4"/>
    <w:multiLevelType w:val="hybridMultilevel"/>
    <w:tmpl w:val="B24CA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1"/>
  </w:num>
  <w:num w:numId="3">
    <w:abstractNumId w:val="18"/>
  </w:num>
  <w:num w:numId="4">
    <w:abstractNumId w:val="1"/>
  </w:num>
  <w:num w:numId="5">
    <w:abstractNumId w:val="10"/>
  </w:num>
  <w:num w:numId="6">
    <w:abstractNumId w:val="3"/>
  </w:num>
  <w:num w:numId="7">
    <w:abstractNumId w:val="17"/>
  </w:num>
  <w:num w:numId="8">
    <w:abstractNumId w:val="7"/>
  </w:num>
  <w:num w:numId="9">
    <w:abstractNumId w:val="0"/>
  </w:num>
  <w:num w:numId="10">
    <w:abstractNumId w:val="12"/>
  </w:num>
  <w:num w:numId="11">
    <w:abstractNumId w:val="26"/>
  </w:num>
  <w:num w:numId="12">
    <w:abstractNumId w:val="29"/>
  </w:num>
  <w:num w:numId="13">
    <w:abstractNumId w:val="30"/>
  </w:num>
  <w:num w:numId="14">
    <w:abstractNumId w:val="5"/>
  </w:num>
  <w:num w:numId="15">
    <w:abstractNumId w:val="24"/>
  </w:num>
  <w:num w:numId="16">
    <w:abstractNumId w:val="13"/>
  </w:num>
  <w:num w:numId="17">
    <w:abstractNumId w:val="6"/>
  </w:num>
  <w:num w:numId="18">
    <w:abstractNumId w:val="11"/>
  </w:num>
  <w:num w:numId="19">
    <w:abstractNumId w:val="20"/>
  </w:num>
  <w:num w:numId="20">
    <w:abstractNumId w:val="15"/>
  </w:num>
  <w:num w:numId="21">
    <w:abstractNumId w:val="14"/>
  </w:num>
  <w:num w:numId="22">
    <w:abstractNumId w:val="2"/>
  </w:num>
  <w:num w:numId="23">
    <w:abstractNumId w:val="9"/>
  </w:num>
  <w:num w:numId="24">
    <w:abstractNumId w:val="23"/>
  </w:num>
  <w:num w:numId="25">
    <w:abstractNumId w:val="4"/>
  </w:num>
  <w:num w:numId="26">
    <w:abstractNumId w:val="21"/>
  </w:num>
  <w:num w:numId="27">
    <w:abstractNumId w:val="19"/>
  </w:num>
  <w:num w:numId="28">
    <w:abstractNumId w:val="22"/>
  </w:num>
  <w:num w:numId="29">
    <w:abstractNumId w:val="16"/>
  </w:num>
  <w:num w:numId="30">
    <w:abstractNumId w:val="28"/>
  </w:num>
  <w:num w:numId="31">
    <w:abstractNumId w:val="27"/>
  </w:num>
  <w:num w:numId="32">
    <w:abstractNumId w:val="2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7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NbY0MbawNDY2NjdU0lEKTi0uzszPAykwqgUAtw4dtiwAAAA="/>
  </w:docVars>
  <w:rsids>
    <w:rsidRoot w:val="009A2C0D"/>
    <w:rsid w:val="00010011"/>
    <w:rsid w:val="00013171"/>
    <w:rsid w:val="000136CD"/>
    <w:rsid w:val="0002685E"/>
    <w:rsid w:val="0004078C"/>
    <w:rsid w:val="000548D6"/>
    <w:rsid w:val="00054DA4"/>
    <w:rsid w:val="000700FD"/>
    <w:rsid w:val="0007253F"/>
    <w:rsid w:val="0007480B"/>
    <w:rsid w:val="0007617F"/>
    <w:rsid w:val="00076ED3"/>
    <w:rsid w:val="0008200A"/>
    <w:rsid w:val="0009324C"/>
    <w:rsid w:val="000B28CC"/>
    <w:rsid w:val="000C352D"/>
    <w:rsid w:val="000C6875"/>
    <w:rsid w:val="000C6C77"/>
    <w:rsid w:val="000E1CFE"/>
    <w:rsid w:val="000F5C0A"/>
    <w:rsid w:val="00123D7E"/>
    <w:rsid w:val="001401C0"/>
    <w:rsid w:val="001705D3"/>
    <w:rsid w:val="001830A7"/>
    <w:rsid w:val="001866B1"/>
    <w:rsid w:val="00192636"/>
    <w:rsid w:val="0019451B"/>
    <w:rsid w:val="001A5C1B"/>
    <w:rsid w:val="001C0BBD"/>
    <w:rsid w:val="001C1723"/>
    <w:rsid w:val="001D28FA"/>
    <w:rsid w:val="001E1723"/>
    <w:rsid w:val="001E47AA"/>
    <w:rsid w:val="002011FE"/>
    <w:rsid w:val="00202290"/>
    <w:rsid w:val="00207B9B"/>
    <w:rsid w:val="00214E06"/>
    <w:rsid w:val="00217114"/>
    <w:rsid w:val="00225C5B"/>
    <w:rsid w:val="00256265"/>
    <w:rsid w:val="002720BF"/>
    <w:rsid w:val="00272B7F"/>
    <w:rsid w:val="0028506E"/>
    <w:rsid w:val="002870BF"/>
    <w:rsid w:val="002A7E7F"/>
    <w:rsid w:val="002B5E42"/>
    <w:rsid w:val="002C3D07"/>
    <w:rsid w:val="002C6BC8"/>
    <w:rsid w:val="002D03DB"/>
    <w:rsid w:val="002E36F8"/>
    <w:rsid w:val="002F2C72"/>
    <w:rsid w:val="002F4A12"/>
    <w:rsid w:val="002F5615"/>
    <w:rsid w:val="002F7600"/>
    <w:rsid w:val="00300890"/>
    <w:rsid w:val="00323D64"/>
    <w:rsid w:val="0032672B"/>
    <w:rsid w:val="00330BD6"/>
    <w:rsid w:val="00335A75"/>
    <w:rsid w:val="00345D58"/>
    <w:rsid w:val="00350F8A"/>
    <w:rsid w:val="00372C62"/>
    <w:rsid w:val="0038652A"/>
    <w:rsid w:val="0038702A"/>
    <w:rsid w:val="003D2E08"/>
    <w:rsid w:val="003E0967"/>
    <w:rsid w:val="003E11C0"/>
    <w:rsid w:val="003F3DEB"/>
    <w:rsid w:val="003F5F0C"/>
    <w:rsid w:val="00402BFE"/>
    <w:rsid w:val="0040374A"/>
    <w:rsid w:val="00411D15"/>
    <w:rsid w:val="00435043"/>
    <w:rsid w:val="00444BA1"/>
    <w:rsid w:val="00447DB1"/>
    <w:rsid w:val="00447FDF"/>
    <w:rsid w:val="0045767F"/>
    <w:rsid w:val="00481681"/>
    <w:rsid w:val="004938EB"/>
    <w:rsid w:val="00496951"/>
    <w:rsid w:val="004A0536"/>
    <w:rsid w:val="004A33C5"/>
    <w:rsid w:val="004B09C6"/>
    <w:rsid w:val="004B6C03"/>
    <w:rsid w:val="004C0C0F"/>
    <w:rsid w:val="004D462D"/>
    <w:rsid w:val="004E0F8E"/>
    <w:rsid w:val="004E7ACF"/>
    <w:rsid w:val="004F3FAD"/>
    <w:rsid w:val="00502B90"/>
    <w:rsid w:val="00546A11"/>
    <w:rsid w:val="00550481"/>
    <w:rsid w:val="0056174B"/>
    <w:rsid w:val="0057408D"/>
    <w:rsid w:val="00583DCF"/>
    <w:rsid w:val="005B342E"/>
    <w:rsid w:val="005B5876"/>
    <w:rsid w:val="005C0549"/>
    <w:rsid w:val="005D6F90"/>
    <w:rsid w:val="005E321C"/>
    <w:rsid w:val="005E6E33"/>
    <w:rsid w:val="00607B82"/>
    <w:rsid w:val="00615051"/>
    <w:rsid w:val="006172CC"/>
    <w:rsid w:val="006215B7"/>
    <w:rsid w:val="00625FCD"/>
    <w:rsid w:val="00626C78"/>
    <w:rsid w:val="006338CE"/>
    <w:rsid w:val="00660ACE"/>
    <w:rsid w:val="00676338"/>
    <w:rsid w:val="00680C15"/>
    <w:rsid w:val="00691CBC"/>
    <w:rsid w:val="00691E0D"/>
    <w:rsid w:val="00697E22"/>
    <w:rsid w:val="006A28E9"/>
    <w:rsid w:val="006A759A"/>
    <w:rsid w:val="006B077C"/>
    <w:rsid w:val="006D4B8F"/>
    <w:rsid w:val="006E191E"/>
    <w:rsid w:val="006F5B52"/>
    <w:rsid w:val="006F7C3A"/>
    <w:rsid w:val="00710BDA"/>
    <w:rsid w:val="00716B42"/>
    <w:rsid w:val="00721AE6"/>
    <w:rsid w:val="00732646"/>
    <w:rsid w:val="00732EDC"/>
    <w:rsid w:val="0073448F"/>
    <w:rsid w:val="00765769"/>
    <w:rsid w:val="00766E67"/>
    <w:rsid w:val="007A7613"/>
    <w:rsid w:val="007B0FC7"/>
    <w:rsid w:val="007C26C3"/>
    <w:rsid w:val="007C35EE"/>
    <w:rsid w:val="007D0343"/>
    <w:rsid w:val="007D4694"/>
    <w:rsid w:val="007E1C00"/>
    <w:rsid w:val="007E2BC3"/>
    <w:rsid w:val="007F3BEF"/>
    <w:rsid w:val="007F7515"/>
    <w:rsid w:val="00803699"/>
    <w:rsid w:val="00840276"/>
    <w:rsid w:val="00854397"/>
    <w:rsid w:val="0087671F"/>
    <w:rsid w:val="00880C7C"/>
    <w:rsid w:val="00893C3A"/>
    <w:rsid w:val="008B69ED"/>
    <w:rsid w:val="008B6A37"/>
    <w:rsid w:val="008D19A4"/>
    <w:rsid w:val="008D2EE3"/>
    <w:rsid w:val="008E16D6"/>
    <w:rsid w:val="008F6527"/>
    <w:rsid w:val="00904328"/>
    <w:rsid w:val="009109F8"/>
    <w:rsid w:val="00910A93"/>
    <w:rsid w:val="00911F94"/>
    <w:rsid w:val="00913F2E"/>
    <w:rsid w:val="00925ACF"/>
    <w:rsid w:val="00926504"/>
    <w:rsid w:val="0093544C"/>
    <w:rsid w:val="00935F47"/>
    <w:rsid w:val="00937349"/>
    <w:rsid w:val="00951F74"/>
    <w:rsid w:val="00955DC5"/>
    <w:rsid w:val="00956189"/>
    <w:rsid w:val="00957197"/>
    <w:rsid w:val="009749F1"/>
    <w:rsid w:val="00975135"/>
    <w:rsid w:val="00975EF2"/>
    <w:rsid w:val="009834B9"/>
    <w:rsid w:val="00984D1F"/>
    <w:rsid w:val="009A29D1"/>
    <w:rsid w:val="009A2C0D"/>
    <w:rsid w:val="009A66BE"/>
    <w:rsid w:val="009B7AEB"/>
    <w:rsid w:val="009C1A7C"/>
    <w:rsid w:val="009C2E5D"/>
    <w:rsid w:val="009C4438"/>
    <w:rsid w:val="009D5750"/>
    <w:rsid w:val="009F425B"/>
    <w:rsid w:val="00A06B69"/>
    <w:rsid w:val="00A0741F"/>
    <w:rsid w:val="00A16A3F"/>
    <w:rsid w:val="00A52D78"/>
    <w:rsid w:val="00A964DA"/>
    <w:rsid w:val="00AA5A4A"/>
    <w:rsid w:val="00AB0A1E"/>
    <w:rsid w:val="00AB3079"/>
    <w:rsid w:val="00AB3098"/>
    <w:rsid w:val="00AC15CE"/>
    <w:rsid w:val="00AC7385"/>
    <w:rsid w:val="00AD206D"/>
    <w:rsid w:val="00AD47F4"/>
    <w:rsid w:val="00AE1B1E"/>
    <w:rsid w:val="00AF33ED"/>
    <w:rsid w:val="00AF3897"/>
    <w:rsid w:val="00B2403F"/>
    <w:rsid w:val="00B32735"/>
    <w:rsid w:val="00B40037"/>
    <w:rsid w:val="00B408DA"/>
    <w:rsid w:val="00B4663D"/>
    <w:rsid w:val="00B65BA9"/>
    <w:rsid w:val="00B72D5C"/>
    <w:rsid w:val="00B87013"/>
    <w:rsid w:val="00BA3E5B"/>
    <w:rsid w:val="00BA3EB1"/>
    <w:rsid w:val="00BC0FF4"/>
    <w:rsid w:val="00BC2865"/>
    <w:rsid w:val="00BD56AE"/>
    <w:rsid w:val="00BD6A6B"/>
    <w:rsid w:val="00BE4358"/>
    <w:rsid w:val="00BF138A"/>
    <w:rsid w:val="00BF574C"/>
    <w:rsid w:val="00C01C77"/>
    <w:rsid w:val="00C0308D"/>
    <w:rsid w:val="00C14884"/>
    <w:rsid w:val="00C36C96"/>
    <w:rsid w:val="00C60A6F"/>
    <w:rsid w:val="00C62849"/>
    <w:rsid w:val="00C72E58"/>
    <w:rsid w:val="00C730CD"/>
    <w:rsid w:val="00C85453"/>
    <w:rsid w:val="00C944BE"/>
    <w:rsid w:val="00C94E0F"/>
    <w:rsid w:val="00C964B2"/>
    <w:rsid w:val="00C96DC3"/>
    <w:rsid w:val="00CB61CC"/>
    <w:rsid w:val="00CD1D72"/>
    <w:rsid w:val="00CD7FE4"/>
    <w:rsid w:val="00CE06E7"/>
    <w:rsid w:val="00CF0351"/>
    <w:rsid w:val="00CF0F04"/>
    <w:rsid w:val="00CF0FFA"/>
    <w:rsid w:val="00D03B98"/>
    <w:rsid w:val="00D24AC4"/>
    <w:rsid w:val="00D34899"/>
    <w:rsid w:val="00D3784C"/>
    <w:rsid w:val="00D412D8"/>
    <w:rsid w:val="00D53F09"/>
    <w:rsid w:val="00D7094B"/>
    <w:rsid w:val="00D7527D"/>
    <w:rsid w:val="00D84DE3"/>
    <w:rsid w:val="00D9072F"/>
    <w:rsid w:val="00D90983"/>
    <w:rsid w:val="00DD6EA3"/>
    <w:rsid w:val="00DE65A7"/>
    <w:rsid w:val="00E07193"/>
    <w:rsid w:val="00E119E6"/>
    <w:rsid w:val="00E13542"/>
    <w:rsid w:val="00E14DB5"/>
    <w:rsid w:val="00E2057F"/>
    <w:rsid w:val="00E22D18"/>
    <w:rsid w:val="00E2600E"/>
    <w:rsid w:val="00E41D45"/>
    <w:rsid w:val="00E5393F"/>
    <w:rsid w:val="00E55BA8"/>
    <w:rsid w:val="00E5707F"/>
    <w:rsid w:val="00E73C90"/>
    <w:rsid w:val="00E850A7"/>
    <w:rsid w:val="00E91F7C"/>
    <w:rsid w:val="00E967CB"/>
    <w:rsid w:val="00EA42BE"/>
    <w:rsid w:val="00EB62E7"/>
    <w:rsid w:val="00EB7E98"/>
    <w:rsid w:val="00ED00AF"/>
    <w:rsid w:val="00EF746F"/>
    <w:rsid w:val="00F049FC"/>
    <w:rsid w:val="00F10221"/>
    <w:rsid w:val="00F1048C"/>
    <w:rsid w:val="00F2092B"/>
    <w:rsid w:val="00F44BE5"/>
    <w:rsid w:val="00F568F3"/>
    <w:rsid w:val="00F61845"/>
    <w:rsid w:val="00F646D7"/>
    <w:rsid w:val="00F67C80"/>
    <w:rsid w:val="00F76D76"/>
    <w:rsid w:val="00F8379F"/>
    <w:rsid w:val="00F94EB9"/>
    <w:rsid w:val="00FA28AB"/>
    <w:rsid w:val="00FA4EE3"/>
    <w:rsid w:val="00FB4A7B"/>
    <w:rsid w:val="00FC1ECE"/>
    <w:rsid w:val="00FC29F6"/>
    <w:rsid w:val="00FC30A5"/>
    <w:rsid w:val="00FD49B6"/>
    <w:rsid w:val="00FD5E6E"/>
    <w:rsid w:val="00FD6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478EDA0"/>
  <w15:docId w15:val="{C1898191-E3A1-1E4D-89D3-903AEA17D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3F09"/>
  </w:style>
  <w:style w:type="paragraph" w:styleId="Heading1">
    <w:name w:val="heading 1"/>
    <w:basedOn w:val="Normal"/>
    <w:next w:val="Normal"/>
    <w:link w:val="Heading1Char"/>
    <w:uiPriority w:val="9"/>
    <w:qFormat/>
    <w:rsid w:val="009A2C0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A2C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A2C0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9A2C0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A2C0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A2C0D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A2C0D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01317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30B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0B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0B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0B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0BD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0B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0BD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00F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00FD"/>
  </w:style>
  <w:style w:type="paragraph" w:styleId="Footer">
    <w:name w:val="footer"/>
    <w:basedOn w:val="Normal"/>
    <w:link w:val="FooterChar"/>
    <w:uiPriority w:val="99"/>
    <w:unhideWhenUsed/>
    <w:rsid w:val="000700F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00FD"/>
  </w:style>
  <w:style w:type="paragraph" w:styleId="NormalWeb">
    <w:name w:val="Normal (Web)"/>
    <w:basedOn w:val="Normal"/>
    <w:uiPriority w:val="99"/>
    <w:semiHidden/>
    <w:unhideWhenUsed/>
    <w:rsid w:val="00123D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123D7E"/>
  </w:style>
  <w:style w:type="character" w:styleId="Hyperlink">
    <w:name w:val="Hyperlink"/>
    <w:basedOn w:val="DefaultParagraphFont"/>
    <w:uiPriority w:val="99"/>
    <w:semiHidden/>
    <w:unhideWhenUsed/>
    <w:rsid w:val="00123D7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42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66956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3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88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122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755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180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272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720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671906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38895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60700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955807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3219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95735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6763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0015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242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9466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5393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93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938051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5276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8036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15433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8429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5511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2725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34282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66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20676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79962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77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7035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8441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735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26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16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66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898361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8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44384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881269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5382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137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5104">
          <w:marLeft w:val="131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56667">
          <w:marLeft w:val="131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1771">
          <w:marLeft w:val="131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0395">
          <w:marLeft w:val="131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8</Words>
  <Characters>50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mma Harnisch</dc:creator>
  <cp:lastModifiedBy>Heidi McGowan</cp:lastModifiedBy>
  <cp:revision>3</cp:revision>
  <cp:lastPrinted>2018-06-01T04:26:00Z</cp:lastPrinted>
  <dcterms:created xsi:type="dcterms:W3CDTF">2019-08-30T22:40:00Z</dcterms:created>
  <dcterms:modified xsi:type="dcterms:W3CDTF">2019-08-30T22:47:00Z</dcterms:modified>
</cp:coreProperties>
</file>